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08FC9" w14:textId="77777777" w:rsidR="00387CD1" w:rsidRPr="00EE5422" w:rsidRDefault="00387CD1" w:rsidP="00EE5422">
      <w:pPr>
        <w:autoSpaceDE w:val="0"/>
        <w:autoSpaceDN w:val="0"/>
        <w:adjustRightInd w:val="0"/>
        <w:spacing w:line="240" w:lineRule="auto"/>
        <w:jc w:val="both"/>
        <w:rPr>
          <w:rFonts w:eastAsia="Times New Roman" w:cstheme="minorHAnsi"/>
        </w:rPr>
      </w:pPr>
    </w:p>
    <w:p w14:paraId="55E2E499" w14:textId="77777777" w:rsidR="00B60928" w:rsidRPr="00842AD1" w:rsidRDefault="00B60928" w:rsidP="00B60928">
      <w:pPr>
        <w:jc w:val="center"/>
        <w:rPr>
          <w:b/>
        </w:rPr>
      </w:pPr>
      <w:r w:rsidRPr="00842AD1">
        <w:rPr>
          <w:b/>
        </w:rPr>
        <w:t xml:space="preserve">PRIJAVA ZA SODELOVANJE V PROJEKTU </w:t>
      </w:r>
    </w:p>
    <w:p w14:paraId="7C689952" w14:textId="1D84C15E" w:rsidR="00763467" w:rsidRPr="00763467" w:rsidRDefault="00763467" w:rsidP="00763467">
      <w:pPr>
        <w:spacing w:after="0" w:line="240" w:lineRule="auto"/>
        <w:jc w:val="center"/>
        <w:rPr>
          <w:rFonts w:cstheme="minorHAnsi"/>
          <w:b/>
        </w:rPr>
      </w:pPr>
      <w:r w:rsidRPr="00763467">
        <w:rPr>
          <w:rFonts w:cstheme="minorHAnsi"/>
          <w:b/>
          <w:bCs/>
          <w:color w:val="000000"/>
        </w:rPr>
        <w:t xml:space="preserve">Javni razpis </w:t>
      </w:r>
      <w:r w:rsidR="00984A24" w:rsidRPr="00984A24">
        <w:rPr>
          <w:rFonts w:eastAsia="Times New Roman" w:cs="Times New Roman"/>
          <w:b/>
          <w:lang w:eastAsia="sl-SI"/>
        </w:rPr>
        <w:t>»Projektno delo za pridobitev praktičnih izkušenj in znanj študentov v delovnem okolju 2022/2023</w:t>
      </w:r>
      <w:r w:rsidR="00984A24" w:rsidRPr="00291BCF">
        <w:rPr>
          <w:rFonts w:eastAsia="Times New Roman" w:cs="Times New Roman"/>
          <w:b/>
          <w:lang w:eastAsia="sl-SI"/>
        </w:rPr>
        <w:t>«</w:t>
      </w:r>
    </w:p>
    <w:p w14:paraId="53CED387" w14:textId="77777777" w:rsidR="00B60928" w:rsidRDefault="00B60928" w:rsidP="00B60928">
      <w:pPr>
        <w:jc w:val="center"/>
        <w:rPr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943"/>
        <w:gridCol w:w="5529"/>
      </w:tblGrid>
      <w:tr w:rsidR="00B60928" w14:paraId="2EB8EB52" w14:textId="77777777" w:rsidTr="00E13219">
        <w:tc>
          <w:tcPr>
            <w:tcW w:w="2943" w:type="dxa"/>
          </w:tcPr>
          <w:p w14:paraId="4095BBE2" w14:textId="19885419" w:rsidR="00B60928" w:rsidRDefault="00EE5422" w:rsidP="00E13219">
            <w:pPr>
              <w:jc w:val="both"/>
              <w:rPr>
                <w:b/>
              </w:rPr>
            </w:pPr>
            <w:r>
              <w:rPr>
                <w:b/>
              </w:rPr>
              <w:t xml:space="preserve">Naziv </w:t>
            </w:r>
            <w:r w:rsidR="00B60928">
              <w:rPr>
                <w:b/>
              </w:rPr>
              <w:t>projekta</w:t>
            </w:r>
            <w:r w:rsidR="00BE3C62">
              <w:rPr>
                <w:b/>
              </w:rPr>
              <w:t>,</w:t>
            </w:r>
            <w:r w:rsidR="00B60928">
              <w:rPr>
                <w:b/>
              </w:rPr>
              <w:t xml:space="preserve"> na katerega se prijavljam</w:t>
            </w:r>
          </w:p>
        </w:tc>
        <w:tc>
          <w:tcPr>
            <w:tcW w:w="5529" w:type="dxa"/>
          </w:tcPr>
          <w:p w14:paraId="4B559EC6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3390DD3B" w14:textId="77777777" w:rsidTr="00E13219">
        <w:tc>
          <w:tcPr>
            <w:tcW w:w="2943" w:type="dxa"/>
          </w:tcPr>
          <w:p w14:paraId="07287705" w14:textId="62E8F910" w:rsidR="00B60928" w:rsidRDefault="00EE5422" w:rsidP="00E13219">
            <w:pPr>
              <w:jc w:val="both"/>
              <w:rPr>
                <w:b/>
              </w:rPr>
            </w:pPr>
            <w:r>
              <w:rPr>
                <w:b/>
              </w:rPr>
              <w:t xml:space="preserve">Zaporedna številka </w:t>
            </w:r>
            <w:r w:rsidR="00B60928">
              <w:rPr>
                <w:b/>
              </w:rPr>
              <w:t>projekta</w:t>
            </w:r>
          </w:p>
        </w:tc>
        <w:tc>
          <w:tcPr>
            <w:tcW w:w="5529" w:type="dxa"/>
          </w:tcPr>
          <w:p w14:paraId="366AA035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124E9D8F" w14:textId="77777777" w:rsidTr="00E13219">
        <w:tc>
          <w:tcPr>
            <w:tcW w:w="2943" w:type="dxa"/>
          </w:tcPr>
          <w:p w14:paraId="57840151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Ime in priimek študenta</w:t>
            </w:r>
          </w:p>
        </w:tc>
        <w:tc>
          <w:tcPr>
            <w:tcW w:w="5529" w:type="dxa"/>
          </w:tcPr>
          <w:p w14:paraId="7E3354F1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33BD0B0E" w14:textId="77777777" w:rsidTr="00E13219">
        <w:tc>
          <w:tcPr>
            <w:tcW w:w="2943" w:type="dxa"/>
          </w:tcPr>
          <w:p w14:paraId="6CFF421A" w14:textId="4D1033EE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Domači naslov</w:t>
            </w:r>
            <w:r w:rsidR="00984A24">
              <w:rPr>
                <w:b/>
              </w:rPr>
              <w:t>, pošta in poštna številka</w:t>
            </w:r>
          </w:p>
        </w:tc>
        <w:tc>
          <w:tcPr>
            <w:tcW w:w="5529" w:type="dxa"/>
          </w:tcPr>
          <w:p w14:paraId="1797C068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10A77ED5" w14:textId="77777777" w:rsidTr="00E13219">
        <w:tc>
          <w:tcPr>
            <w:tcW w:w="2943" w:type="dxa"/>
          </w:tcPr>
          <w:p w14:paraId="765DF78B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EMŠO</w:t>
            </w:r>
          </w:p>
        </w:tc>
        <w:tc>
          <w:tcPr>
            <w:tcW w:w="5529" w:type="dxa"/>
          </w:tcPr>
          <w:p w14:paraId="0DEE7913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4556E39A" w14:textId="77777777" w:rsidTr="00E13219">
        <w:tc>
          <w:tcPr>
            <w:tcW w:w="2943" w:type="dxa"/>
          </w:tcPr>
          <w:p w14:paraId="04B97C50" w14:textId="4EC3EA45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Davčna številka</w:t>
            </w:r>
            <w:r w:rsidR="00EE5422">
              <w:rPr>
                <w:b/>
              </w:rPr>
              <w:t xml:space="preserve"> SI</w:t>
            </w:r>
          </w:p>
        </w:tc>
        <w:tc>
          <w:tcPr>
            <w:tcW w:w="5529" w:type="dxa"/>
          </w:tcPr>
          <w:p w14:paraId="5AE2AEC0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0FF0F578" w14:textId="77777777" w:rsidTr="00E13219">
        <w:tc>
          <w:tcPr>
            <w:tcW w:w="2943" w:type="dxa"/>
          </w:tcPr>
          <w:p w14:paraId="31665B58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 xml:space="preserve">Vpisna številka </w:t>
            </w:r>
          </w:p>
        </w:tc>
        <w:tc>
          <w:tcPr>
            <w:tcW w:w="5529" w:type="dxa"/>
          </w:tcPr>
          <w:p w14:paraId="3ECB14FD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3273F0E0" w14:textId="77777777" w:rsidTr="00E13219">
        <w:tc>
          <w:tcPr>
            <w:tcW w:w="2943" w:type="dxa"/>
          </w:tcPr>
          <w:p w14:paraId="2A05C1FB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Elektronska pošta</w:t>
            </w:r>
          </w:p>
        </w:tc>
        <w:tc>
          <w:tcPr>
            <w:tcW w:w="5529" w:type="dxa"/>
          </w:tcPr>
          <w:p w14:paraId="39EF754D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47A1A44F" w14:textId="77777777" w:rsidTr="00E13219">
        <w:tc>
          <w:tcPr>
            <w:tcW w:w="2943" w:type="dxa"/>
          </w:tcPr>
          <w:p w14:paraId="24EC9C6A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Telefon</w:t>
            </w:r>
          </w:p>
        </w:tc>
        <w:tc>
          <w:tcPr>
            <w:tcW w:w="5529" w:type="dxa"/>
          </w:tcPr>
          <w:p w14:paraId="24395C96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4B2A396D" w14:textId="77777777" w:rsidTr="00E13219">
        <w:tc>
          <w:tcPr>
            <w:tcW w:w="2943" w:type="dxa"/>
          </w:tcPr>
          <w:p w14:paraId="1F293EEC" w14:textId="69372CF9" w:rsidR="00B60928" w:rsidRDefault="00EE5422" w:rsidP="00E13219">
            <w:pPr>
              <w:jc w:val="both"/>
              <w:rPr>
                <w:b/>
              </w:rPr>
            </w:pPr>
            <w:r>
              <w:rPr>
                <w:b/>
              </w:rPr>
              <w:t>Naziv š</w:t>
            </w:r>
            <w:r w:rsidR="00B60928">
              <w:rPr>
                <w:b/>
              </w:rPr>
              <w:t>tudi</w:t>
            </w:r>
            <w:r>
              <w:rPr>
                <w:b/>
              </w:rPr>
              <w:t>jskega programa</w:t>
            </w:r>
            <w:r w:rsidR="00984A24">
              <w:rPr>
                <w:b/>
              </w:rPr>
              <w:t xml:space="preserve"> in stopnja</w:t>
            </w:r>
          </w:p>
        </w:tc>
        <w:tc>
          <w:tcPr>
            <w:tcW w:w="5529" w:type="dxa"/>
          </w:tcPr>
          <w:p w14:paraId="0C5F9D82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  <w:tr w:rsidR="00B60928" w14:paraId="6EBC26C7" w14:textId="77777777" w:rsidTr="00E13219">
        <w:tc>
          <w:tcPr>
            <w:tcW w:w="2943" w:type="dxa"/>
          </w:tcPr>
          <w:p w14:paraId="2DE9E317" w14:textId="77777777" w:rsidR="00B60928" w:rsidRDefault="00B60928" w:rsidP="00E13219">
            <w:pPr>
              <w:jc w:val="both"/>
              <w:rPr>
                <w:b/>
              </w:rPr>
            </w:pPr>
            <w:r>
              <w:rPr>
                <w:b/>
              </w:rPr>
              <w:t>Letnik</w:t>
            </w:r>
          </w:p>
        </w:tc>
        <w:tc>
          <w:tcPr>
            <w:tcW w:w="5529" w:type="dxa"/>
          </w:tcPr>
          <w:p w14:paraId="00B9B0B1" w14:textId="77777777" w:rsidR="00B60928" w:rsidRDefault="00B60928" w:rsidP="00E13219">
            <w:pPr>
              <w:jc w:val="both"/>
              <w:rPr>
                <w:b/>
              </w:rPr>
            </w:pPr>
          </w:p>
        </w:tc>
      </w:tr>
    </w:tbl>
    <w:p w14:paraId="43288E24" w14:textId="77777777" w:rsidR="00B60928" w:rsidRDefault="00B60928" w:rsidP="00B60928">
      <w:pPr>
        <w:jc w:val="both"/>
        <w:rPr>
          <w:b/>
        </w:rPr>
      </w:pPr>
    </w:p>
    <w:p w14:paraId="05E1C509" w14:textId="77777777" w:rsidR="00B60928" w:rsidRPr="00842AD1" w:rsidRDefault="00B60928" w:rsidP="00B60928">
      <w:pPr>
        <w:jc w:val="both"/>
        <w:rPr>
          <w:b/>
        </w:rPr>
      </w:pPr>
      <w:r>
        <w:rPr>
          <w:b/>
        </w:rPr>
        <w:t>Motivacijsko pismo:</w:t>
      </w:r>
    </w:p>
    <w:p w14:paraId="4150A876" w14:textId="77777777" w:rsidR="00B60928" w:rsidRPr="00B60928" w:rsidRDefault="00B60928" w:rsidP="00B60928">
      <w:pPr>
        <w:spacing w:after="0" w:line="240" w:lineRule="auto"/>
        <w:jc w:val="both"/>
        <w:rPr>
          <w:rFonts w:eastAsia="Times New Roman" w:cs="Times New Roman"/>
          <w:color w:val="FF0000"/>
          <w:lang w:eastAsia="sl-SI"/>
        </w:rPr>
      </w:pPr>
    </w:p>
    <w:p w14:paraId="4E5B8790" w14:textId="77777777" w:rsidR="007B69FD" w:rsidRPr="00B10B42" w:rsidRDefault="007B69FD"/>
    <w:sectPr w:rsidR="007B69FD" w:rsidRPr="00B10B42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DC6D8" w14:textId="77777777" w:rsidR="00BC71AF" w:rsidRDefault="00BC71AF" w:rsidP="00E70D34">
      <w:pPr>
        <w:spacing w:after="0" w:line="240" w:lineRule="auto"/>
      </w:pPr>
      <w:r>
        <w:separator/>
      </w:r>
    </w:p>
  </w:endnote>
  <w:endnote w:type="continuationSeparator" w:id="0">
    <w:p w14:paraId="4C6A2BB6" w14:textId="77777777" w:rsidR="00BC71AF" w:rsidRDefault="00BC71AF" w:rsidP="00E70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EB45F" w14:textId="77777777" w:rsidR="00BC71AF" w:rsidRDefault="00BC71AF" w:rsidP="00E70D34">
      <w:pPr>
        <w:spacing w:after="0" w:line="240" w:lineRule="auto"/>
      </w:pPr>
      <w:r>
        <w:separator/>
      </w:r>
    </w:p>
  </w:footnote>
  <w:footnote w:type="continuationSeparator" w:id="0">
    <w:p w14:paraId="6D0F8EAA" w14:textId="77777777" w:rsidR="00BC71AF" w:rsidRDefault="00BC71AF" w:rsidP="00E70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04CD1" w14:textId="67D5B9E5" w:rsidR="00E70D34" w:rsidRDefault="00095B2B" w:rsidP="00095B2B">
    <w:pPr>
      <w:pStyle w:val="Glava"/>
      <w:tabs>
        <w:tab w:val="clear" w:pos="4513"/>
        <w:tab w:val="clear" w:pos="9026"/>
        <w:tab w:val="left" w:pos="903"/>
        <w:tab w:val="left" w:pos="2455"/>
      </w:tabs>
      <w:jc w:val="center"/>
    </w:pPr>
    <w:r>
      <w:rPr>
        <w:noProof/>
        <w:lang w:eastAsia="sl-SI"/>
      </w:rPr>
      <w:drawing>
        <wp:inline distT="0" distB="0" distL="0" distR="0" wp14:anchorId="7FF00789" wp14:editId="365E0EA0">
          <wp:extent cx="1039912" cy="504093"/>
          <wp:effectExtent l="0" t="0" r="8255" b="0"/>
          <wp:docPr id="1" name="Slika 1" descr="C:\Users\Ksenija\Desktop\logo-um-f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senija\Desktop\logo-um-f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707" cy="5170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70D34" w:rsidRPr="00E70D34">
      <w:rPr>
        <w:noProof/>
        <w:lang w:eastAsia="sl-SI"/>
      </w:rPr>
      <w:drawing>
        <wp:inline distT="0" distB="0" distL="0" distR="0" wp14:anchorId="79B5764F" wp14:editId="4188ACE2">
          <wp:extent cx="1488831" cy="530767"/>
          <wp:effectExtent l="0" t="0" r="0" b="317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010" cy="539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70D34" w:rsidRPr="00E70D34">
      <w:rPr>
        <w:noProof/>
        <w:lang w:eastAsia="sl-SI"/>
      </w:rPr>
      <w:drawing>
        <wp:inline distT="0" distB="0" distL="0" distR="0" wp14:anchorId="335D416E" wp14:editId="1BA3DEF2">
          <wp:extent cx="1441062" cy="504093"/>
          <wp:effectExtent l="0" t="0" r="6985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179" cy="51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112AD"/>
    <w:multiLevelType w:val="hybridMultilevel"/>
    <w:tmpl w:val="77043DA2"/>
    <w:lvl w:ilvl="0" w:tplc="0424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242237D"/>
    <w:multiLevelType w:val="hybridMultilevel"/>
    <w:tmpl w:val="3962B8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DQ3MzSzNDU2MTZU0lEKTi0uzszPAykwrAUAq0gEXywAAAA="/>
  </w:docVars>
  <w:rsids>
    <w:rsidRoot w:val="009C6836"/>
    <w:rsid w:val="00095B2B"/>
    <w:rsid w:val="000E4D40"/>
    <w:rsid w:val="001509B2"/>
    <w:rsid w:val="00151646"/>
    <w:rsid w:val="00214ACE"/>
    <w:rsid w:val="00291BCF"/>
    <w:rsid w:val="002F3E6C"/>
    <w:rsid w:val="00310B4D"/>
    <w:rsid w:val="003614D6"/>
    <w:rsid w:val="00387CD1"/>
    <w:rsid w:val="00412AD7"/>
    <w:rsid w:val="00477FBC"/>
    <w:rsid w:val="00494C58"/>
    <w:rsid w:val="0049624C"/>
    <w:rsid w:val="004B189A"/>
    <w:rsid w:val="004C7B68"/>
    <w:rsid w:val="004F00A1"/>
    <w:rsid w:val="005703C6"/>
    <w:rsid w:val="005D49F7"/>
    <w:rsid w:val="005F2F91"/>
    <w:rsid w:val="00615D36"/>
    <w:rsid w:val="00616B49"/>
    <w:rsid w:val="00643DFE"/>
    <w:rsid w:val="0068270E"/>
    <w:rsid w:val="006A13ED"/>
    <w:rsid w:val="006B73BE"/>
    <w:rsid w:val="00731E53"/>
    <w:rsid w:val="007413D7"/>
    <w:rsid w:val="00763467"/>
    <w:rsid w:val="00793266"/>
    <w:rsid w:val="007B69FD"/>
    <w:rsid w:val="007C4591"/>
    <w:rsid w:val="007C51E8"/>
    <w:rsid w:val="007F7C2E"/>
    <w:rsid w:val="00854C31"/>
    <w:rsid w:val="008568F8"/>
    <w:rsid w:val="00856D1F"/>
    <w:rsid w:val="008F593C"/>
    <w:rsid w:val="00905E60"/>
    <w:rsid w:val="009275ED"/>
    <w:rsid w:val="00984A24"/>
    <w:rsid w:val="00997178"/>
    <w:rsid w:val="009C6836"/>
    <w:rsid w:val="00B10B42"/>
    <w:rsid w:val="00B43F8E"/>
    <w:rsid w:val="00B60928"/>
    <w:rsid w:val="00B846D2"/>
    <w:rsid w:val="00BC71AF"/>
    <w:rsid w:val="00BE3C62"/>
    <w:rsid w:val="00C11CCD"/>
    <w:rsid w:val="00C30508"/>
    <w:rsid w:val="00CA637D"/>
    <w:rsid w:val="00CE78F3"/>
    <w:rsid w:val="00D728B0"/>
    <w:rsid w:val="00D7765D"/>
    <w:rsid w:val="00D820A5"/>
    <w:rsid w:val="00D9272F"/>
    <w:rsid w:val="00DB3AA9"/>
    <w:rsid w:val="00E211C6"/>
    <w:rsid w:val="00E21F7C"/>
    <w:rsid w:val="00E70D34"/>
    <w:rsid w:val="00E73464"/>
    <w:rsid w:val="00EA2B50"/>
    <w:rsid w:val="00EE5422"/>
    <w:rsid w:val="00F060BE"/>
    <w:rsid w:val="00F0760A"/>
    <w:rsid w:val="00F6049C"/>
    <w:rsid w:val="00F92BAD"/>
    <w:rsid w:val="00FC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7F1247"/>
  <w15:docId w15:val="{430E53B0-3EE5-4A14-9CDD-1567890D0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731E53"/>
    <w:rPr>
      <w:color w:val="0000FF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291BCF"/>
    <w:pPr>
      <w:ind w:left="720"/>
      <w:contextualSpacing/>
    </w:pPr>
  </w:style>
  <w:style w:type="table" w:styleId="Tabelamrea">
    <w:name w:val="Table Grid"/>
    <w:basedOn w:val="Navadnatabela"/>
    <w:uiPriority w:val="59"/>
    <w:rsid w:val="00B60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E70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70D34"/>
  </w:style>
  <w:style w:type="paragraph" w:styleId="Noga">
    <w:name w:val="footer"/>
    <w:basedOn w:val="Navaden"/>
    <w:link w:val="NogaZnak"/>
    <w:uiPriority w:val="99"/>
    <w:unhideWhenUsed/>
    <w:rsid w:val="00E70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70D3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C1C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C1C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3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13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4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09BC1-D848-4A3E-A015-559783E9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Vrečko</dc:creator>
  <cp:lastModifiedBy>Manca Zrinski</cp:lastModifiedBy>
  <cp:revision>2</cp:revision>
  <cp:lastPrinted>2020-02-13T08:11:00Z</cp:lastPrinted>
  <dcterms:created xsi:type="dcterms:W3CDTF">2023-01-04T12:42:00Z</dcterms:created>
  <dcterms:modified xsi:type="dcterms:W3CDTF">2023-01-04T12:42:00Z</dcterms:modified>
</cp:coreProperties>
</file>